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D37B479" w:rsidR="0021204B" w:rsidRPr="00381A67" w:rsidRDefault="000024C5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2D37B479" w:rsidR="0021204B" w:rsidRPr="00381A67" w:rsidRDefault="000024C5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433E9FA7" w:rsidR="009369E7" w:rsidRPr="007367F8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 w:rsidR="009E7088">
        <w:rPr>
          <w:lang w:val="en-AU"/>
        </w:rPr>
        <w:t xml:space="preserve"> </w:t>
      </w:r>
      <w:r>
        <w:rPr>
          <w:lang w:val="en-AU"/>
        </w:rPr>
        <w:t>.</w:t>
      </w:r>
    </w:p>
    <w:p w14:paraId="6ECA8F57" w14:textId="1B240CBF" w:rsidR="00A21C05" w:rsidRDefault="001900D1" w:rsidP="006322C7">
      <w:pPr>
        <w:pStyle w:val="Heading1"/>
      </w:pPr>
      <w:r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54AAE305" w:rsidR="003B05B1" w:rsidRDefault="003B05B1" w:rsidP="0042472D">
      <w:r>
        <w:t xml:space="preserve">ProvenDB Compliance Vault can also be run outside of the Docker or Kubernetes containerized environments, though professional services will be required to assist with configuration and installation. </w:t>
      </w:r>
    </w:p>
    <w:p w14:paraId="3D7C65D0" w14:textId="40389CCD" w:rsidR="008A64A5" w:rsidRDefault="008A64A5" w:rsidP="004A6826">
      <w:pPr>
        <w:pStyle w:val="Heading2"/>
      </w:pPr>
      <w:r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AD3AC98" w:rsidR="001774CF" w:rsidRDefault="001774CF" w:rsidP="001774CF">
      <w:r>
        <w:t xml:space="preserve">ProvenDB Compliance Vault uses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56574881" w:rsidR="001774CF" w:rsidRDefault="001774CF" w:rsidP="001774CF">
      <w:r>
        <w:t xml:space="preserve">By </w:t>
      </w:r>
      <w:r w:rsidR="00054E8D">
        <w:t>default, ProvenDB</w:t>
      </w:r>
      <w:r>
        <w:t xml:space="preserve"> writes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lastRenderedPageBreak/>
        <w:br w:type="page"/>
      </w:r>
    </w:p>
    <w:p w14:paraId="730B3F3D" w14:textId="7689FBA2" w:rsidR="00A21C05" w:rsidRDefault="006322C7" w:rsidP="006322C7">
      <w:pPr>
        <w:pStyle w:val="Heading1"/>
      </w:pPr>
      <w:r>
        <w:lastRenderedPageBreak/>
        <w:t>Pricing</w:t>
      </w:r>
      <w:r w:rsidR="00843734">
        <w:t>: 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12F8A58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361BF46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36B860EB" w14:textId="03B8A66B" w:rsidR="006322C7" w:rsidRDefault="00843734" w:rsidP="00843734">
      <w:pPr>
        <w:pStyle w:val="Heading1"/>
      </w:pPr>
      <w:r>
        <w:lastRenderedPageBreak/>
        <w:t xml:space="preserve">Pricing: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7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57E2CDB" w:rsidR="009A01E0" w:rsidRDefault="007367F8" w:rsidP="007367F8">
      <w:pPr>
        <w:pStyle w:val="Heading1"/>
      </w:pPr>
      <w:r>
        <w:lastRenderedPageBreak/>
        <w:t>Pricing for 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41D4F980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BCB03" w14:textId="77777777" w:rsidR="000024C5" w:rsidRDefault="000024C5">
      <w:pPr>
        <w:spacing w:after="0" w:line="240" w:lineRule="auto"/>
      </w:pPr>
      <w:r>
        <w:separator/>
      </w:r>
    </w:p>
    <w:p w14:paraId="1217E292" w14:textId="77777777" w:rsidR="000024C5" w:rsidRDefault="000024C5"/>
  </w:endnote>
  <w:endnote w:type="continuationSeparator" w:id="0">
    <w:p w14:paraId="10424D19" w14:textId="77777777" w:rsidR="000024C5" w:rsidRDefault="000024C5">
      <w:pPr>
        <w:spacing w:after="0" w:line="240" w:lineRule="auto"/>
      </w:pPr>
      <w:r>
        <w:continuationSeparator/>
      </w:r>
    </w:p>
    <w:p w14:paraId="5A947752" w14:textId="77777777" w:rsidR="000024C5" w:rsidRDefault="000024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45442" w14:textId="77777777" w:rsidR="000024C5" w:rsidRDefault="000024C5">
      <w:pPr>
        <w:spacing w:after="0" w:line="240" w:lineRule="auto"/>
      </w:pPr>
      <w:r>
        <w:separator/>
      </w:r>
    </w:p>
    <w:p w14:paraId="44215778" w14:textId="77777777" w:rsidR="000024C5" w:rsidRDefault="000024C5"/>
  </w:footnote>
  <w:footnote w:type="continuationSeparator" w:id="0">
    <w:p w14:paraId="54B7792B" w14:textId="77777777" w:rsidR="000024C5" w:rsidRDefault="000024C5">
      <w:pPr>
        <w:spacing w:after="0" w:line="240" w:lineRule="auto"/>
      </w:pPr>
      <w:r>
        <w:continuationSeparator/>
      </w:r>
    </w:p>
    <w:p w14:paraId="1DB04230" w14:textId="77777777" w:rsidR="000024C5" w:rsidRDefault="000024C5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6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7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0024C5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24C5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0024C5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97A4D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E3379"/>
    <w:rsid w:val="00820A59"/>
    <w:rsid w:val="00843734"/>
    <w:rsid w:val="008439DB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D04BD8"/>
    <w:rsid w:val="00D14C5A"/>
    <w:rsid w:val="00D62BFC"/>
    <w:rsid w:val="00D66EC7"/>
    <w:rsid w:val="00D7753F"/>
    <w:rsid w:val="00D82575"/>
    <w:rsid w:val="00D91396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A4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ing</vt:lpstr>
    </vt:vector>
  </TitlesOfParts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</dc:title>
  <dc:subject/>
  <dc:creator>Kalid Hosni</dc:creator>
  <cp:keywords/>
  <dc:description/>
  <cp:lastModifiedBy>Guy Harrison</cp:lastModifiedBy>
  <cp:revision>12</cp:revision>
  <cp:lastPrinted>2020-02-25T00:03:00Z</cp:lastPrinted>
  <dcterms:created xsi:type="dcterms:W3CDTF">2020-02-24T23:15:00Z</dcterms:created>
  <dcterms:modified xsi:type="dcterms:W3CDTF">2020-08-2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